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22F588" w14:textId="77777777" w:rsidR="00744E87" w:rsidRPr="007A2288" w:rsidRDefault="007A2288" w:rsidP="007A2288">
      <w:pPr>
        <w:pStyle w:val="Heading1"/>
        <w:pBdr>
          <w:bottom w:val="single" w:sz="12" w:space="1" w:color="auto"/>
        </w:pBdr>
        <w:rPr>
          <w:color w:val="auto"/>
          <w:sz w:val="32"/>
          <w:szCs w:val="32"/>
        </w:rPr>
      </w:pPr>
      <w:bookmarkStart w:id="0" w:name="_GoBack"/>
      <w:bookmarkEnd w:id="0"/>
      <w:r w:rsidRPr="007A2288">
        <w:rPr>
          <w:color w:val="auto"/>
          <w:sz w:val="32"/>
          <w:szCs w:val="32"/>
        </w:rPr>
        <w:t xml:space="preserve">PLANNING PAGE: </w:t>
      </w:r>
      <w:r w:rsidR="00BB1FAC">
        <w:rPr>
          <w:color w:val="auto"/>
          <w:sz w:val="32"/>
          <w:szCs w:val="32"/>
        </w:rPr>
        <w:t>Concluding</w:t>
      </w:r>
      <w:r w:rsidRPr="007A2288">
        <w:rPr>
          <w:color w:val="auto"/>
          <w:sz w:val="32"/>
          <w:szCs w:val="32"/>
        </w:rPr>
        <w:t xml:space="preserve"> Paragraph</w:t>
      </w:r>
    </w:p>
    <w:p w14:paraId="0422F589" w14:textId="77777777" w:rsidR="007A2288" w:rsidRDefault="007A2288" w:rsidP="007A2288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7A2288">
        <w:rPr>
          <w:sz w:val="28"/>
          <w:szCs w:val="28"/>
        </w:rPr>
        <w:t xml:space="preserve"> </w:t>
      </w:r>
      <w:r w:rsidR="00A300F1">
        <w:rPr>
          <w:sz w:val="28"/>
          <w:szCs w:val="28"/>
        </w:rPr>
        <w:t>Thesis Restate:  Look at the original thesis and reword it.</w:t>
      </w:r>
    </w:p>
    <w:p w14:paraId="0422F58A" w14:textId="77777777" w:rsidR="007A2288" w:rsidRDefault="007A2288" w:rsidP="007A2288">
      <w:pPr>
        <w:rPr>
          <w:sz w:val="28"/>
          <w:szCs w:val="28"/>
        </w:rPr>
      </w:pPr>
    </w:p>
    <w:p w14:paraId="0422F58B" w14:textId="77777777" w:rsidR="007A2288" w:rsidRDefault="007A2288" w:rsidP="007A2288">
      <w:pPr>
        <w:rPr>
          <w:sz w:val="28"/>
          <w:szCs w:val="28"/>
        </w:rPr>
      </w:pPr>
    </w:p>
    <w:p w14:paraId="0422F58C" w14:textId="77777777" w:rsidR="007A2288" w:rsidRDefault="007A2288" w:rsidP="007A2288">
      <w:pPr>
        <w:rPr>
          <w:sz w:val="28"/>
          <w:szCs w:val="28"/>
        </w:rPr>
      </w:pPr>
    </w:p>
    <w:p w14:paraId="0422F58D" w14:textId="77777777" w:rsidR="007A2288" w:rsidRDefault="007A2288" w:rsidP="007A2288">
      <w:pPr>
        <w:pBdr>
          <w:bottom w:val="single" w:sz="12" w:space="1" w:color="auto"/>
        </w:pBdr>
        <w:rPr>
          <w:sz w:val="28"/>
          <w:szCs w:val="28"/>
        </w:rPr>
      </w:pPr>
    </w:p>
    <w:p w14:paraId="0422F58E" w14:textId="77777777" w:rsidR="00A300F1" w:rsidRDefault="007A2288" w:rsidP="00A300F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A300F1">
        <w:rPr>
          <w:sz w:val="28"/>
          <w:szCs w:val="28"/>
        </w:rPr>
        <w:t>REVISIT ONE POINT: This is where you look at one of your pieces of evidence.  You recap it in one sentence.  This becomes the bridge to your Connection.</w:t>
      </w:r>
    </w:p>
    <w:p w14:paraId="0422F58F" w14:textId="77777777" w:rsidR="00A300F1" w:rsidRDefault="00A300F1" w:rsidP="00A300F1">
      <w:pPr>
        <w:rPr>
          <w:sz w:val="28"/>
          <w:szCs w:val="28"/>
        </w:rPr>
      </w:pPr>
    </w:p>
    <w:p w14:paraId="0422F590" w14:textId="77777777" w:rsidR="007A2288" w:rsidRPr="00A300F1" w:rsidRDefault="007A2288" w:rsidP="00A300F1">
      <w:pPr>
        <w:rPr>
          <w:sz w:val="28"/>
          <w:szCs w:val="28"/>
        </w:rPr>
      </w:pPr>
      <w:r w:rsidRPr="00A300F1">
        <w:rPr>
          <w:sz w:val="28"/>
          <w:szCs w:val="28"/>
        </w:rPr>
        <w:br/>
      </w:r>
    </w:p>
    <w:p w14:paraId="0422F591" w14:textId="77777777" w:rsidR="007A2288" w:rsidRDefault="007A2288" w:rsidP="007A2288">
      <w:pPr>
        <w:pBdr>
          <w:bottom w:val="single" w:sz="12" w:space="1" w:color="auto"/>
        </w:pBdr>
        <w:rPr>
          <w:sz w:val="28"/>
          <w:szCs w:val="28"/>
        </w:rPr>
      </w:pPr>
    </w:p>
    <w:p w14:paraId="0422F592" w14:textId="77777777" w:rsidR="007A2288" w:rsidRDefault="00A300F1" w:rsidP="007A2288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CONNECTION to TODAY or HUMANITY:  This could be to</w:t>
      </w:r>
    </w:p>
    <w:p w14:paraId="0422F593" w14:textId="77777777" w:rsidR="00A300F1" w:rsidRDefault="00A300F1" w:rsidP="00A300F1">
      <w:pPr>
        <w:pStyle w:val="ListParagraph"/>
        <w:spacing w:after="0" w:line="240" w:lineRule="auto"/>
        <w:ind w:left="1440"/>
        <w:rPr>
          <w:sz w:val="28"/>
          <w:szCs w:val="28"/>
        </w:rPr>
      </w:pPr>
      <w:r>
        <w:rPr>
          <w:sz w:val="28"/>
          <w:szCs w:val="28"/>
        </w:rPr>
        <w:t>*Emphasize the special importance of the revisited item in today’s world (like the news).</w:t>
      </w:r>
    </w:p>
    <w:p w14:paraId="0422F594" w14:textId="77777777" w:rsidR="00A300F1" w:rsidRDefault="00A300F1" w:rsidP="00A300F1">
      <w:pPr>
        <w:pStyle w:val="ListParagraph"/>
        <w:spacing w:after="0" w:line="240" w:lineRule="auto"/>
        <w:ind w:left="1440"/>
        <w:rPr>
          <w:sz w:val="28"/>
          <w:szCs w:val="28"/>
        </w:rPr>
      </w:pPr>
      <w:r>
        <w:rPr>
          <w:sz w:val="28"/>
          <w:szCs w:val="28"/>
        </w:rPr>
        <w:t>*Connect to life in general – how humans seem to always act</w:t>
      </w:r>
    </w:p>
    <w:p w14:paraId="0422F595" w14:textId="77777777" w:rsidR="00A300F1" w:rsidRDefault="00A300F1" w:rsidP="00A300F1">
      <w:pPr>
        <w:pStyle w:val="ListParagraph"/>
        <w:spacing w:after="0" w:line="240" w:lineRule="auto"/>
        <w:ind w:left="1440"/>
        <w:rPr>
          <w:sz w:val="28"/>
          <w:szCs w:val="28"/>
        </w:rPr>
      </w:pPr>
      <w:r>
        <w:rPr>
          <w:sz w:val="28"/>
          <w:szCs w:val="28"/>
        </w:rPr>
        <w:t>* The goal is to leave your reader with a clear understanding of the importance of your subject (</w:t>
      </w:r>
      <w:proofErr w:type="spellStart"/>
      <w:r>
        <w:rPr>
          <w:sz w:val="28"/>
          <w:szCs w:val="28"/>
        </w:rPr>
        <w:t>Sebranek</w:t>
      </w:r>
      <w:proofErr w:type="spellEnd"/>
      <w:r>
        <w:rPr>
          <w:sz w:val="28"/>
          <w:szCs w:val="28"/>
        </w:rPr>
        <w:t xml:space="preserve"> et al  106).</w:t>
      </w:r>
    </w:p>
    <w:p w14:paraId="0422F596" w14:textId="77777777" w:rsidR="00A300F1" w:rsidRPr="007A2288" w:rsidRDefault="00A300F1" w:rsidP="00A300F1">
      <w:pPr>
        <w:pStyle w:val="ListParagraph"/>
        <w:spacing w:after="0" w:line="240" w:lineRule="auto"/>
        <w:ind w:left="1440"/>
        <w:rPr>
          <w:sz w:val="28"/>
          <w:szCs w:val="28"/>
        </w:rPr>
      </w:pPr>
    </w:p>
    <w:sectPr w:rsidR="00A300F1" w:rsidRPr="007A22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A6657D"/>
    <w:multiLevelType w:val="hybridMultilevel"/>
    <w:tmpl w:val="32F8D10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jM0NDEzMzUwMjRR0lEKTi0uzszPAykwrAUAetC04iwAAAA="/>
  </w:docVars>
  <w:rsids>
    <w:rsidRoot w:val="007A2288"/>
    <w:rsid w:val="00422397"/>
    <w:rsid w:val="004C0A09"/>
    <w:rsid w:val="00744E87"/>
    <w:rsid w:val="007A2288"/>
    <w:rsid w:val="00A300F1"/>
    <w:rsid w:val="00BB1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2F588"/>
  <w15:docId w15:val="{4AEA2A61-4A84-49A8-AC08-89ED840E4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228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228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7A228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C0A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A0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6</Words>
  <Characters>494</Characters>
  <Application>Microsoft Office Word</Application>
  <DocSecurity>4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rrimack School District</Company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tzgerald, Kathleen (MHS)</dc:creator>
  <cp:keywords/>
  <dc:description/>
  <cp:lastModifiedBy>Andrew Martin</cp:lastModifiedBy>
  <cp:revision>2</cp:revision>
  <cp:lastPrinted>2015-03-27T19:55:00Z</cp:lastPrinted>
  <dcterms:created xsi:type="dcterms:W3CDTF">2020-05-19T01:42:00Z</dcterms:created>
  <dcterms:modified xsi:type="dcterms:W3CDTF">2020-05-19T01:42:00Z</dcterms:modified>
</cp:coreProperties>
</file>